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4EE22" w14:textId="3ABC9648" w:rsidR="00B91369" w:rsidRPr="00B91369" w:rsidRDefault="00B91369" w:rsidP="00B91369">
      <w:pPr>
        <w:shd w:val="clear" w:color="auto" w:fill="FFFFFF"/>
        <w:spacing w:before="100" w:beforeAutospacing="1" w:after="380" w:line="240" w:lineRule="auto"/>
        <w:outlineLvl w:val="2"/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</w:pPr>
      <w:r w:rsidRPr="00B91369"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  <w:t>Name: Declan T.</w:t>
      </w:r>
      <w:r w:rsidRPr="00B91369"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  <w:br/>
        <w:t>Age: 22</w:t>
      </w:r>
      <w:r w:rsidRPr="00B91369">
        <w:rPr>
          <w:rFonts w:ascii="Arial" w:eastAsia="Times New Roman" w:hAnsi="Arial" w:cs="Arial"/>
          <w:b/>
          <w:bCs/>
          <w:color w:val="6E7071"/>
          <w:sz w:val="38"/>
          <w:szCs w:val="38"/>
          <w:lang w:eastAsia="en-AU"/>
        </w:rPr>
        <w:br/>
        <w:t>Email: </w:t>
      </w:r>
      <w:hyperlink r:id="rId4" w:tgtFrame="_blank" w:history="1">
        <w:r w:rsidRPr="00B91369">
          <w:rPr>
            <w:rFonts w:ascii="Arial" w:eastAsia="Times New Roman" w:hAnsi="Arial" w:cs="Arial"/>
            <w:b/>
            <w:bCs/>
            <w:color w:val="1155CC"/>
            <w:sz w:val="38"/>
            <w:szCs w:val="38"/>
            <w:u w:val="single"/>
            <w:lang w:eastAsia="en-AU"/>
          </w:rPr>
          <w:t>S3868255@student.rmit.edu.au</w:t>
        </w:r>
      </w:hyperlink>
    </w:p>
    <w:p w14:paraId="2A80444D" w14:textId="725EEA97" w:rsidR="00B91369" w:rsidRPr="002F03CF" w:rsidRDefault="00B91369" w:rsidP="00B9136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</w:pP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 am passionate about Information Technology, currently completing my bachelor's degree at RMIT</w:t>
      </w:r>
      <w:r w:rsid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. 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 was born in Australia and raised with an Italian background.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br/>
        <w:t>I love NRL &amp; Melbourne Storm, so much I'm accredited from the NRL to go onto the field before &amp; after the game</w:t>
      </w:r>
      <w:r w:rsid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!</w:t>
      </w:r>
      <w:r w:rsidR="002F03CF"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br/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br/>
        <w:t>Once I left school, I pursued a bachelor's degree in science</w:t>
      </w:r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,</w:t>
      </w:r>
      <w:r w:rsidR="002F03CF"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hoping to major in chemistry</w:t>
      </w:r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,</w:t>
      </w:r>
      <w:r w:rsidR="002F03CF"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which I didn't </w:t>
      </w:r>
      <w:r w:rsid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commence</w:t>
      </w:r>
      <w:r w:rsidR="002F03CF"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. 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Eventually</w:t>
      </w:r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, 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my interest in IT brought me to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br/>
      </w:r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 am b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uild</w:t>
      </w:r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ing</w:t>
      </w:r>
      <w:r w:rsidRPr="002F03CF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</w:t>
      </w:r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my computer (learning on the fly</w:t>
      </w:r>
      <w:proofErr w:type="gramStart"/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>),  enjoying</w:t>
      </w:r>
      <w:proofErr w:type="gramEnd"/>
      <w:r w:rsidR="004B7A19">
        <w:rPr>
          <w:rFonts w:ascii="Arial" w:eastAsia="Times New Roman" w:hAnsi="Arial" w:cs="Arial"/>
          <w:b/>
          <w:bCs/>
          <w:color w:val="6E7071"/>
          <w:sz w:val="32"/>
          <w:szCs w:val="32"/>
          <w:lang w:eastAsia="en-AU"/>
        </w:rPr>
        <w:t xml:space="preserve"> various elements of Virtualization after doing so. </w:t>
      </w:r>
    </w:p>
    <w:p w14:paraId="259CA5CB" w14:textId="5ABC2267" w:rsidR="00B91369" w:rsidRPr="00B91369" w:rsidRDefault="00B91369">
      <w:pPr>
        <w:rPr>
          <w:lang w:val="en-US"/>
        </w:rPr>
      </w:pPr>
    </w:p>
    <w:sectPr w:rsidR="00B91369" w:rsidRPr="00B913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szA1MLc0NDU0NzFQ0lEKTi0uzszPAykwqgUAsG/ORCwAAAA="/>
  </w:docVars>
  <w:rsids>
    <w:rsidRoot w:val="00B91369"/>
    <w:rsid w:val="00142DF2"/>
    <w:rsid w:val="002F03CF"/>
    <w:rsid w:val="004B7A19"/>
    <w:rsid w:val="007D05EB"/>
    <w:rsid w:val="00B9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D4488"/>
  <w15:chartTrackingRefBased/>
  <w15:docId w15:val="{594F85C5-6879-4ADB-B885-B5E7E9357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913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91369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B913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63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9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S3868255@student.rmit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cCarthy</dc:creator>
  <cp:keywords/>
  <dc:description/>
  <cp:lastModifiedBy>Brad McCarthy</cp:lastModifiedBy>
  <cp:revision>2</cp:revision>
  <dcterms:created xsi:type="dcterms:W3CDTF">2020-07-08T07:53:00Z</dcterms:created>
  <dcterms:modified xsi:type="dcterms:W3CDTF">2020-07-08T08:55:00Z</dcterms:modified>
</cp:coreProperties>
</file>